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A1FA0D" w14:textId="77777777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41E6A89" wp14:editId="6DE9B91F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1702805C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56030421" w14:textId="77777777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proofErr w:type="spellStart"/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</w:t>
      </w:r>
      <w:proofErr w:type="spellEnd"/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CC238BF" w14:textId="77777777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5207D5F2" w14:textId="77777777" w:rsidR="00D073AA" w:rsidRPr="00860608" w:rsidRDefault="00D073AA" w:rsidP="00D073AA">
      <w:pPr>
        <w:ind w:left="0"/>
        <w:jc w:val="left"/>
        <w:rPr>
          <w:sz w:val="26"/>
          <w:szCs w:val="26"/>
        </w:rPr>
      </w:pPr>
      <w:r w:rsidRPr="00860608">
        <w:rPr>
          <w:rFonts w:cs="Open Sans"/>
          <w:sz w:val="26"/>
          <w:szCs w:val="26"/>
        </w:rPr>
        <w:t>“</w:t>
      </w:r>
      <w:r w:rsidRPr="009C4AD3">
        <w:rPr>
          <w:rFonts w:cs="Open Sans"/>
          <w:sz w:val="26"/>
          <w:szCs w:val="26"/>
        </w:rPr>
        <w:t>Pārskats par starptautiskajiem dzelzceļa pārvadājumiem</w:t>
      </w:r>
      <w:r w:rsidRPr="00860608">
        <w:rPr>
          <w:rFonts w:cs="Open Sans"/>
          <w:sz w:val="26"/>
          <w:szCs w:val="26"/>
        </w:rPr>
        <w:t>” (</w:t>
      </w:r>
      <w:r>
        <w:rPr>
          <w:rFonts w:cs="Open Sans"/>
          <w:sz w:val="26"/>
          <w:szCs w:val="26"/>
        </w:rPr>
        <w:t>3-dzelzceļš</w:t>
      </w:r>
      <w:r w:rsidRPr="00860608">
        <w:rPr>
          <w:sz w:val="26"/>
          <w:szCs w:val="26"/>
        </w:rPr>
        <w:t xml:space="preserve">) 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1A78799" w14:textId="77777777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6309B486" w14:textId="7777777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65F5E83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3B9754D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4CD5B6CE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3DD2E0A4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E00CB51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5F84D72A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63F3FF3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43851103" w14:textId="77777777" w:rsidR="00C2402B" w:rsidRDefault="00C2402B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2EA81B8" w14:textId="77777777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597F63AF" w14:textId="77777777" w:rsidR="008C258D" w:rsidRPr="003577DD" w:rsidRDefault="008C258D" w:rsidP="00DA64A5">
      <w:pPr>
        <w:pStyle w:val="Heading1"/>
        <w:numPr>
          <w:ilvl w:val="0"/>
          <w:numId w:val="10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4C7E219" w14:textId="14BAAC60" w:rsidR="00841F28" w:rsidRDefault="00841F28" w:rsidP="00841F28">
      <w:r w:rsidRPr="009404C8">
        <w:t xml:space="preserve">Pārvalde lūdz iesniegt datus, lai nodrošinātu lietotāju vajadzības, kas definētas </w:t>
      </w:r>
      <w:hyperlink r:id="rId7" w:history="1">
        <w:r w:rsidRPr="00DC671E">
          <w:rPr>
            <w:rStyle w:val="Hyperlink"/>
          </w:rPr>
          <w:t xml:space="preserve">Oficiālās statistikas </w:t>
        </w:r>
        <w:r w:rsidRPr="00DC671E">
          <w:rPr>
            <w:rStyle w:val="Hyperlink"/>
          </w:rPr>
          <w:t>p</w:t>
        </w:r>
        <w:r w:rsidRPr="00DC671E">
          <w:rPr>
            <w:rStyle w:val="Hyperlink"/>
          </w:rPr>
          <w:t>rogrammas</w:t>
        </w:r>
      </w:hyperlink>
      <w:r>
        <w:t xml:space="preserve"> </w:t>
      </w:r>
      <w:r w:rsidRPr="009747C1">
        <w:t xml:space="preserve">pielikuma </w:t>
      </w:r>
      <w:r w:rsidRPr="009747C1">
        <w:rPr>
          <w:szCs w:val="20"/>
        </w:rPr>
        <w:t>24. punktā (Transporta statistika)</w:t>
      </w:r>
      <w:r w:rsidRPr="009747C1">
        <w:t>.</w:t>
      </w:r>
    </w:p>
    <w:p w14:paraId="722E2255" w14:textId="77777777" w:rsidR="00D073AA" w:rsidRDefault="00FB7AD0" w:rsidP="00D073AA">
      <w:r>
        <w:t>Ikviena</w:t>
      </w:r>
      <w:r w:rsidR="0091152E">
        <w:t xml:space="preserve"> uzņēmuma </w:t>
      </w:r>
      <w:r w:rsidR="00DE7437">
        <w:t xml:space="preserve">sniegtie </w:t>
      </w:r>
      <w:r w:rsidR="0091152E">
        <w:t xml:space="preserve">dati tiek izmantoti, </w:t>
      </w:r>
      <w:r w:rsidR="00D073AA">
        <w:t xml:space="preserve">lai </w:t>
      </w:r>
      <w:r w:rsidR="00D073AA" w:rsidRPr="00936561">
        <w:t>iegūt</w:t>
      </w:r>
      <w:r w:rsidR="00D073AA">
        <w:t>u</w:t>
      </w:r>
      <w:r w:rsidR="00D073AA" w:rsidRPr="00936561">
        <w:t xml:space="preserve"> </w:t>
      </w:r>
      <w:r w:rsidR="00D073AA" w:rsidRPr="009C4AD3">
        <w:t>statistisko informāciju par dzelzceļa starptautiskajiem kravu pārvadājumiem sadalījumā pa ES dalībvalstu reģioniem un vilcienu kustību pa dzelzceļa līnijām</w:t>
      </w:r>
      <w:r w:rsidR="00D073AA">
        <w:t>.</w:t>
      </w:r>
    </w:p>
    <w:p w14:paraId="6EE81A60" w14:textId="77777777" w:rsidR="00D073AA" w:rsidRDefault="000F7135" w:rsidP="00214288">
      <w:r w:rsidRPr="000F7135">
        <w:t>Pārskatā iegūtos datus savu funkciju veikšanai izmanto</w:t>
      </w:r>
      <w:r w:rsidR="00B21BB1">
        <w:t>, piemēram,</w:t>
      </w:r>
      <w:r w:rsidRPr="000F7135">
        <w:t xml:space="preserve"> Eiropas Savienības statistikas birojs (</w:t>
      </w:r>
      <w:proofErr w:type="spellStart"/>
      <w:r w:rsidRPr="000F7135">
        <w:t>Eurostat</w:t>
      </w:r>
      <w:proofErr w:type="spellEnd"/>
      <w:r w:rsidRPr="000F7135">
        <w:t>), Starptautiskā transporta organizācija (ITF), Apvienoto Nāciju organizācijas Eiropas Ekonomikas komisija (UNECE) un Ekonomiskās sadarbības un attīstības organizācija (OECD).</w:t>
      </w:r>
    </w:p>
    <w:p w14:paraId="5948CCAF" w14:textId="77777777" w:rsidR="00D073AA" w:rsidRDefault="00D073AA" w:rsidP="00214288"/>
    <w:p w14:paraId="58E1407F" w14:textId="77777777" w:rsidR="00D073AA" w:rsidRDefault="00D073AA" w:rsidP="00214288"/>
    <w:p w14:paraId="547429B1" w14:textId="77777777" w:rsidR="00D073AA" w:rsidRDefault="00D073AA" w:rsidP="00214288">
      <w:pPr>
        <w:rPr>
          <w:bCs/>
          <w:color w:val="000000"/>
        </w:rPr>
      </w:pPr>
    </w:p>
    <w:p w14:paraId="0770582D" w14:textId="77777777" w:rsidR="00FB66EA" w:rsidRPr="00C13E38" w:rsidRDefault="008C258D" w:rsidP="00DA64A5">
      <w:pPr>
        <w:pStyle w:val="Heading1"/>
        <w:numPr>
          <w:ilvl w:val="0"/>
          <w:numId w:val="9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7BF366E6" w14:textId="77777777" w:rsidR="00FB66EA" w:rsidRPr="00F33D0A" w:rsidRDefault="00F34984" w:rsidP="0091152E">
      <w:r w:rsidRPr="00C13E38">
        <w:t>Oficiālo statistiku nodrošin</w:t>
      </w:r>
      <w:r w:rsidR="007B0817">
        <w:t>a</w:t>
      </w:r>
      <w:r w:rsidRPr="00C13E38">
        <w:t>, lai izpildītu š</w:t>
      </w:r>
      <w:r w:rsidR="0080216F">
        <w:t>o</w:t>
      </w:r>
      <w:r w:rsidRPr="00C13E38">
        <w:t xml:space="preserve"> </w:t>
      </w:r>
      <w:r w:rsidR="00322F85" w:rsidRPr="00C13E38">
        <w:t>tiesību aktu:</w:t>
      </w:r>
    </w:p>
    <w:bookmarkStart w:id="3" w:name="_Hlk72821491"/>
    <w:p w14:paraId="43BF7A5E" w14:textId="77777777" w:rsidR="00D073AA" w:rsidRPr="006D072C" w:rsidRDefault="00D073AA" w:rsidP="00D073AA">
      <w:pPr>
        <w:pStyle w:val="NoSpacing"/>
      </w:pPr>
      <w:r w:rsidRPr="006D072C">
        <w:fldChar w:fldCharType="begin"/>
      </w:r>
      <w:r w:rsidRPr="006D072C">
        <w:instrText>HYPERLINK "https://eur-lex.europa.eu/eli/reg/2018/643/oj/?locale=LV"</w:instrText>
      </w:r>
      <w:r w:rsidRPr="006D072C">
        <w:fldChar w:fldCharType="separate"/>
      </w:r>
      <w:r w:rsidRPr="006D072C">
        <w:rPr>
          <w:rStyle w:val="Hyperlink"/>
        </w:rPr>
        <w:t>Eiropas Parlamenta un Padomes 2018. gada 18. aprīļa Regula (ES) Nr. 2018/643</w:t>
      </w:r>
      <w:r w:rsidRPr="006D072C">
        <w:fldChar w:fldCharType="end"/>
      </w:r>
      <w:r w:rsidRPr="006D072C">
        <w:t xml:space="preserve"> par dzelzceļa transporta statistiku (pārstrādāta redakcija).</w:t>
      </w:r>
    </w:p>
    <w:p w14:paraId="23C648E2" w14:textId="77777777" w:rsidR="00E47D56" w:rsidRPr="00F37885" w:rsidRDefault="008C258D" w:rsidP="00DA64A5">
      <w:pPr>
        <w:pStyle w:val="Heading1"/>
        <w:numPr>
          <w:ilvl w:val="0"/>
          <w:numId w:val="11"/>
        </w:numPr>
      </w:pPr>
      <w:bookmarkStart w:id="4" w:name="_Toc70071549"/>
      <w:bookmarkEnd w:id="3"/>
      <w:r>
        <w:t>Kur ir noteikts p</w:t>
      </w:r>
      <w:r w:rsidR="00E47D56" w:rsidRPr="00F37885">
        <w:t>ienākums iesniegt datus</w:t>
      </w:r>
      <w:r>
        <w:t>?</w:t>
      </w:r>
      <w:bookmarkEnd w:id="4"/>
    </w:p>
    <w:p w14:paraId="08E6CCB0" w14:textId="77777777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8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19473376" w14:textId="77777777" w:rsidR="0004332C" w:rsidRPr="00C13E38" w:rsidRDefault="008C258D" w:rsidP="00DA64A5">
      <w:pPr>
        <w:pStyle w:val="Heading1"/>
        <w:numPr>
          <w:ilvl w:val="0"/>
          <w:numId w:val="8"/>
        </w:numPr>
      </w:pPr>
      <w:bookmarkStart w:id="5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5"/>
    </w:p>
    <w:p w14:paraId="5B8E0032" w14:textId="77777777" w:rsidR="00381049" w:rsidRDefault="0091152E" w:rsidP="00CF0D9F">
      <w:r>
        <w:t>Administratīvo datu nav.</w:t>
      </w:r>
    </w:p>
    <w:p w14:paraId="71AA5F32" w14:textId="77777777" w:rsidR="004E42BB" w:rsidRPr="00C13E38" w:rsidRDefault="00D44A6F" w:rsidP="00DA64A5">
      <w:pPr>
        <w:pStyle w:val="Heading1"/>
        <w:numPr>
          <w:ilvl w:val="0"/>
          <w:numId w:val="7"/>
        </w:numPr>
      </w:pPr>
      <w:bookmarkStart w:id="6" w:name="_Toc70071551"/>
      <w:r>
        <w:t>Kam ir jāiesniedz dati?</w:t>
      </w:r>
      <w:bookmarkEnd w:id="6"/>
    </w:p>
    <w:p w14:paraId="3012E39F" w14:textId="77777777" w:rsidR="00D073AA" w:rsidRPr="006833EA" w:rsidRDefault="00D073AA" w:rsidP="00D073AA">
      <w:pPr>
        <w:rPr>
          <w:color w:val="FF0000"/>
        </w:rPr>
      </w:pPr>
      <w:proofErr w:type="spellStart"/>
      <w:r w:rsidRPr="006833EA">
        <w:t>Apsekojumā</w:t>
      </w:r>
      <w:proofErr w:type="spellEnd"/>
      <w:r w:rsidRPr="006833EA">
        <w:t xml:space="preserve"> iekļauj: </w:t>
      </w:r>
    </w:p>
    <w:p w14:paraId="5FB31850" w14:textId="77777777" w:rsidR="00D073AA" w:rsidRPr="006833EA" w:rsidRDefault="00D073AA" w:rsidP="00DA64A5">
      <w:pPr>
        <w:pStyle w:val="NoSpacing"/>
        <w:rPr>
          <w:rFonts w:cs="Times New Roman"/>
          <w:color w:val="000000"/>
          <w:szCs w:val="20"/>
        </w:rPr>
      </w:pPr>
      <w:r w:rsidRPr="006833EA">
        <w:rPr>
          <w:szCs w:val="20"/>
        </w:rPr>
        <w:t>uzņēmumus, kas ir dzelzceļa infrastruktūras un transportlīdzekļu turētāji</w:t>
      </w:r>
      <w:r w:rsidRPr="006833EA">
        <w:rPr>
          <w:rFonts w:cs="Times New Roman"/>
          <w:color w:val="000000"/>
          <w:szCs w:val="20"/>
        </w:rPr>
        <w:t>;</w:t>
      </w:r>
    </w:p>
    <w:p w14:paraId="74B88ED3" w14:textId="77777777" w:rsidR="00D073AA" w:rsidRPr="006833EA" w:rsidRDefault="00D073AA" w:rsidP="00DA64A5">
      <w:pPr>
        <w:pStyle w:val="NoSpacing"/>
        <w:rPr>
          <w:rFonts w:cs="Open Sans"/>
          <w:color w:val="000000"/>
          <w:szCs w:val="20"/>
        </w:rPr>
      </w:pPr>
      <w:r w:rsidRPr="006833EA">
        <w:rPr>
          <w:rFonts w:cs="Open Sans"/>
          <w:color w:val="000000"/>
          <w:szCs w:val="20"/>
        </w:rPr>
        <w:t>uzņēmumus, kas veic kravu un pasažieru pārvadājumus pa dzelzceļu.</w:t>
      </w:r>
    </w:p>
    <w:p w14:paraId="674C25B8" w14:textId="77777777" w:rsidR="0047176F" w:rsidRPr="006D072C" w:rsidRDefault="00F33D0A" w:rsidP="004652B7">
      <w:r w:rsidRPr="006D072C">
        <w:t>Izlases izveidošanas standarts:</w:t>
      </w:r>
    </w:p>
    <w:p w14:paraId="6F4FE16D" w14:textId="77777777" w:rsidR="006D072C" w:rsidRDefault="006D072C" w:rsidP="006D072C">
      <w:pPr>
        <w:pStyle w:val="NoSpacing"/>
      </w:pPr>
      <w:hyperlink r:id="rId9" w:history="1">
        <w:r w:rsidRPr="007C3B96">
          <w:rPr>
            <w:rStyle w:val="Hyperlink"/>
          </w:rPr>
          <w:t>Eiropas Parlamenta un Padomes 2018. gada 18. aprīļa Regulas (ES) Nr. 2018/643</w:t>
        </w:r>
      </w:hyperlink>
      <w:r w:rsidRPr="00671E8F">
        <w:t xml:space="preserve"> par dzelzceļa transporta statistiku</w:t>
      </w:r>
      <w:r>
        <w:t xml:space="preserve"> 2., 4. un 5. pants;</w:t>
      </w:r>
    </w:p>
    <w:p w14:paraId="66880DC7" w14:textId="77777777" w:rsidR="0047176F" w:rsidRPr="006D072C" w:rsidRDefault="008B3E55" w:rsidP="0047176F">
      <w:pPr>
        <w:pStyle w:val="NoSpacing"/>
      </w:pPr>
      <w:hyperlink r:id="rId10" w:history="1">
        <w:r w:rsidRPr="006D072C">
          <w:rPr>
            <w:rStyle w:val="Hyperlink"/>
          </w:rPr>
          <w:t>Ministru kabineta 2016. gada 20. decembra noteikumi Nr. 812</w:t>
        </w:r>
      </w:hyperlink>
      <w:r w:rsidRPr="006D072C">
        <w:t xml:space="preserve"> ”Oficiālās statistikas veidlapu paraugu apstiprināšanas un veidlapu aizpildīšanas un iesniegšanas noteikumi”.</w:t>
      </w:r>
    </w:p>
    <w:p w14:paraId="0C857CD0" w14:textId="77777777" w:rsidR="009B665C" w:rsidRPr="00C13E38" w:rsidRDefault="00D44A6F" w:rsidP="00DA64A5">
      <w:pPr>
        <w:pStyle w:val="Heading1"/>
        <w:numPr>
          <w:ilvl w:val="0"/>
          <w:numId w:val="5"/>
        </w:numPr>
      </w:pPr>
      <w:bookmarkStart w:id="7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7"/>
    </w:p>
    <w:p w14:paraId="7811F227" w14:textId="77777777" w:rsidR="0091152E" w:rsidRPr="00C106A0" w:rsidRDefault="00C106A0" w:rsidP="00C106A0">
      <w:pPr>
        <w:pStyle w:val="NoSpacing"/>
        <w:rPr>
          <w:rFonts w:cs="Times New Roman"/>
        </w:rPr>
      </w:pPr>
      <w:bookmarkStart w:id="8" w:name="_Toc40698654"/>
      <w:r w:rsidRPr="00C106A0">
        <w:t>Dati tiek nosūtīti uz Eiropas Savienības statistikas biroju (</w:t>
      </w:r>
      <w:proofErr w:type="spellStart"/>
      <w:r w:rsidRPr="00C106A0">
        <w:t>Eurostat</w:t>
      </w:r>
      <w:proofErr w:type="spellEnd"/>
      <w:r w:rsidRPr="00C106A0">
        <w:t xml:space="preserve">) un </w:t>
      </w:r>
      <w:r w:rsidR="0091152E" w:rsidRPr="00C106A0">
        <w:t xml:space="preserve">Oficiālās statistikas portālā </w:t>
      </w:r>
      <w:r w:rsidRPr="00C106A0">
        <w:t>netiek publicēti.</w:t>
      </w:r>
    </w:p>
    <w:p w14:paraId="6383C404" w14:textId="77777777" w:rsidR="005472C0" w:rsidRPr="006D072C" w:rsidRDefault="004D4ABE" w:rsidP="00DA64A5">
      <w:pPr>
        <w:pStyle w:val="Heading1"/>
        <w:numPr>
          <w:ilvl w:val="0"/>
          <w:numId w:val="6"/>
        </w:numPr>
      </w:pPr>
      <w:bookmarkStart w:id="9" w:name="_Toc70071553"/>
      <w:r w:rsidRPr="006D072C">
        <w:t>Kas ir g</w:t>
      </w:r>
      <w:r w:rsidR="005472C0" w:rsidRPr="006D072C">
        <w:t xml:space="preserve">alvenie </w:t>
      </w:r>
      <w:r w:rsidR="004E42BB" w:rsidRPr="006D072C">
        <w:t>oficiālās statistikas</w:t>
      </w:r>
      <w:r w:rsidR="005472C0" w:rsidRPr="006D072C">
        <w:t xml:space="preserve"> lietotāji</w:t>
      </w:r>
      <w:bookmarkEnd w:id="8"/>
      <w:r w:rsidRPr="006D072C">
        <w:t>?</w:t>
      </w:r>
      <w:bookmarkEnd w:id="9"/>
    </w:p>
    <w:p w14:paraId="5103C56A" w14:textId="77777777" w:rsidR="00B21BB1" w:rsidRDefault="00B21BB1" w:rsidP="00DA64A5">
      <w:pPr>
        <w:pStyle w:val="NoSpacing"/>
      </w:pPr>
      <w:r w:rsidRPr="00B21BB1">
        <w:t>Eiropas Savienības statistikas birojs (</w:t>
      </w:r>
      <w:proofErr w:type="spellStart"/>
      <w:r w:rsidRPr="00B21BB1">
        <w:t>Eurostat</w:t>
      </w:r>
      <w:proofErr w:type="spellEnd"/>
      <w:r w:rsidRPr="00B21BB1">
        <w:t>), Starptautiskā transporta organizācija (ITF), Apvienoto Nāciju organizācijas Eiropas Ekonomikas komisija (UNECE) un Ekonomiskās sadarbības un attīstības organizācija (OECD).</w:t>
      </w:r>
    </w:p>
    <w:p w14:paraId="18B945EF" w14:textId="77777777" w:rsidR="00B21BB1" w:rsidRPr="006D072C" w:rsidRDefault="00B21BB1" w:rsidP="00B21BB1">
      <w:pPr>
        <w:pStyle w:val="NoSpacing"/>
        <w:numPr>
          <w:ilvl w:val="0"/>
          <w:numId w:val="0"/>
        </w:numPr>
        <w:ind w:left="2344"/>
      </w:pPr>
    </w:p>
    <w:p w14:paraId="16BC8DCF" w14:textId="77777777" w:rsidR="00CB2A49" w:rsidRPr="00C13E38" w:rsidRDefault="004D4ABE" w:rsidP="00DA64A5">
      <w:pPr>
        <w:pStyle w:val="Heading1"/>
        <w:numPr>
          <w:ilvl w:val="0"/>
          <w:numId w:val="12"/>
        </w:numPr>
      </w:pPr>
      <w:bookmarkStart w:id="10" w:name="_Toc70071554"/>
      <w:r>
        <w:lastRenderedPageBreak/>
        <w:t>Vai Pārvalde ievēro d</w:t>
      </w:r>
      <w:r w:rsidR="00CB2A49" w:rsidRPr="00C13E38">
        <w:t>atu konfidencialitāt</w:t>
      </w:r>
      <w:r>
        <w:t>i?</w:t>
      </w:r>
      <w:bookmarkEnd w:id="10"/>
    </w:p>
    <w:p w14:paraId="5A990993" w14:textId="77777777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3C114244" w14:textId="77777777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7D27F9D3" w14:textId="77777777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01A80CAA" w14:textId="77777777" w:rsidR="00CB2A49" w:rsidRPr="00C13E38" w:rsidRDefault="00B96FA5" w:rsidP="00DA64A5">
      <w:pPr>
        <w:pStyle w:val="Heading1"/>
        <w:numPr>
          <w:ilvl w:val="0"/>
          <w:numId w:val="4"/>
        </w:numPr>
      </w:pPr>
      <w:bookmarkStart w:id="11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1"/>
    </w:p>
    <w:p w14:paraId="26FA96B9" w14:textId="77777777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7674FD30" w14:textId="77777777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1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012218CF" w14:textId="7777777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2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69D60F36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076275372" o:spid="_x0000_i1025" type="#_x0000_t75" style="width:1in;height:70.9pt;visibility:visible;mso-wrap-style:square">
            <v:imagedata r:id="rId1" o:title=""/>
          </v:shape>
        </w:pict>
      </mc:Choice>
      <mc:Fallback>
        <w:drawing>
          <wp:inline distT="0" distB="0" distL="0" distR="0" wp14:anchorId="2D2523FF">
            <wp:extent cx="914400" cy="900430"/>
            <wp:effectExtent l="0" t="0" r="0" b="0"/>
            <wp:docPr id="2076275372" name="Picture 2076275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0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234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829711212">
    <w:abstractNumId w:val="5"/>
  </w:num>
  <w:num w:numId="2" w16cid:durableId="663781336">
    <w:abstractNumId w:val="6"/>
  </w:num>
  <w:num w:numId="3" w16cid:durableId="443110401">
    <w:abstractNumId w:val="10"/>
  </w:num>
  <w:num w:numId="4" w16cid:durableId="1591158006">
    <w:abstractNumId w:val="11"/>
  </w:num>
  <w:num w:numId="5" w16cid:durableId="1327900146">
    <w:abstractNumId w:val="2"/>
  </w:num>
  <w:num w:numId="6" w16cid:durableId="1156071689">
    <w:abstractNumId w:val="7"/>
  </w:num>
  <w:num w:numId="7" w16cid:durableId="266426489">
    <w:abstractNumId w:val="1"/>
  </w:num>
  <w:num w:numId="8" w16cid:durableId="1551457951">
    <w:abstractNumId w:val="0"/>
  </w:num>
  <w:num w:numId="9" w16cid:durableId="646055526">
    <w:abstractNumId w:val="9"/>
  </w:num>
  <w:num w:numId="10" w16cid:durableId="1621185501">
    <w:abstractNumId w:val="4"/>
  </w:num>
  <w:num w:numId="11" w16cid:durableId="1738241793">
    <w:abstractNumId w:val="3"/>
  </w:num>
  <w:num w:numId="12" w16cid:durableId="84225572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416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0F7135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350C2"/>
    <w:rsid w:val="00147A15"/>
    <w:rsid w:val="00152858"/>
    <w:rsid w:val="001547A6"/>
    <w:rsid w:val="00156802"/>
    <w:rsid w:val="00162140"/>
    <w:rsid w:val="0016286D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1F75C9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37A6"/>
    <w:rsid w:val="002846AB"/>
    <w:rsid w:val="002853F9"/>
    <w:rsid w:val="00294A06"/>
    <w:rsid w:val="00295E72"/>
    <w:rsid w:val="002A3100"/>
    <w:rsid w:val="002B6B78"/>
    <w:rsid w:val="002C0D91"/>
    <w:rsid w:val="002C73C5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6B30"/>
    <w:rsid w:val="003577DD"/>
    <w:rsid w:val="00371166"/>
    <w:rsid w:val="00380079"/>
    <w:rsid w:val="00381049"/>
    <w:rsid w:val="00381997"/>
    <w:rsid w:val="003825EA"/>
    <w:rsid w:val="003859DE"/>
    <w:rsid w:val="003931BD"/>
    <w:rsid w:val="003A051D"/>
    <w:rsid w:val="003A7457"/>
    <w:rsid w:val="003A7627"/>
    <w:rsid w:val="003B371D"/>
    <w:rsid w:val="003B67AC"/>
    <w:rsid w:val="003C75AA"/>
    <w:rsid w:val="003D3C83"/>
    <w:rsid w:val="003D4A22"/>
    <w:rsid w:val="003E0CE3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176F"/>
    <w:rsid w:val="00472F83"/>
    <w:rsid w:val="00475B78"/>
    <w:rsid w:val="004766FD"/>
    <w:rsid w:val="00481051"/>
    <w:rsid w:val="004A1928"/>
    <w:rsid w:val="004A2368"/>
    <w:rsid w:val="004A290C"/>
    <w:rsid w:val="004A598E"/>
    <w:rsid w:val="004A74C8"/>
    <w:rsid w:val="004B396D"/>
    <w:rsid w:val="004B407B"/>
    <w:rsid w:val="004B48E6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5BA1"/>
    <w:rsid w:val="00507C48"/>
    <w:rsid w:val="0051064E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63E"/>
    <w:rsid w:val="005758AC"/>
    <w:rsid w:val="00582496"/>
    <w:rsid w:val="00582502"/>
    <w:rsid w:val="00591D58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1DC0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72C"/>
    <w:rsid w:val="006D0A60"/>
    <w:rsid w:val="006E3D9E"/>
    <w:rsid w:val="006E62D4"/>
    <w:rsid w:val="006E7603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7684B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16F"/>
    <w:rsid w:val="0080224A"/>
    <w:rsid w:val="00805374"/>
    <w:rsid w:val="00813119"/>
    <w:rsid w:val="00824B4C"/>
    <w:rsid w:val="00830A20"/>
    <w:rsid w:val="00835677"/>
    <w:rsid w:val="00841F28"/>
    <w:rsid w:val="0084776C"/>
    <w:rsid w:val="008550CE"/>
    <w:rsid w:val="00856AC0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A49C7"/>
    <w:rsid w:val="008B0E12"/>
    <w:rsid w:val="008B3E55"/>
    <w:rsid w:val="008C1740"/>
    <w:rsid w:val="008C258D"/>
    <w:rsid w:val="008C6BF3"/>
    <w:rsid w:val="008D5589"/>
    <w:rsid w:val="008E2A65"/>
    <w:rsid w:val="008F270E"/>
    <w:rsid w:val="008F7FBA"/>
    <w:rsid w:val="0091152E"/>
    <w:rsid w:val="009143D9"/>
    <w:rsid w:val="0092464A"/>
    <w:rsid w:val="009404C8"/>
    <w:rsid w:val="00942924"/>
    <w:rsid w:val="009476EC"/>
    <w:rsid w:val="00950A1A"/>
    <w:rsid w:val="00953091"/>
    <w:rsid w:val="009610C6"/>
    <w:rsid w:val="00972B53"/>
    <w:rsid w:val="009779B2"/>
    <w:rsid w:val="00981005"/>
    <w:rsid w:val="00985AD3"/>
    <w:rsid w:val="00987908"/>
    <w:rsid w:val="009879D5"/>
    <w:rsid w:val="009A1489"/>
    <w:rsid w:val="009A42F6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A00EEF"/>
    <w:rsid w:val="00A23131"/>
    <w:rsid w:val="00A308B3"/>
    <w:rsid w:val="00A33DCE"/>
    <w:rsid w:val="00A513C7"/>
    <w:rsid w:val="00A55326"/>
    <w:rsid w:val="00A57C84"/>
    <w:rsid w:val="00A6736D"/>
    <w:rsid w:val="00A7091E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D7F82"/>
    <w:rsid w:val="00AE0942"/>
    <w:rsid w:val="00AE5D5A"/>
    <w:rsid w:val="00AF0B1F"/>
    <w:rsid w:val="00AF2923"/>
    <w:rsid w:val="00AF2F54"/>
    <w:rsid w:val="00B04A04"/>
    <w:rsid w:val="00B04FAC"/>
    <w:rsid w:val="00B0713A"/>
    <w:rsid w:val="00B13EEC"/>
    <w:rsid w:val="00B15CAE"/>
    <w:rsid w:val="00B21BB1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4F6E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06A0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6491"/>
    <w:rsid w:val="00CF0D9F"/>
    <w:rsid w:val="00CF6881"/>
    <w:rsid w:val="00D01CA9"/>
    <w:rsid w:val="00D0379C"/>
    <w:rsid w:val="00D048E5"/>
    <w:rsid w:val="00D073AA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A64A5"/>
    <w:rsid w:val="00DC7EFA"/>
    <w:rsid w:val="00DD1659"/>
    <w:rsid w:val="00DD419F"/>
    <w:rsid w:val="00DE3214"/>
    <w:rsid w:val="00DE5E73"/>
    <w:rsid w:val="00DE7437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49B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96D8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B7AD0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  <w:rsid w:val="00FF7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9C998F3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2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3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1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77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www.csp.gov.lv/lv/informacijas-drosiba-un-datu-aizsardzib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3.jpeg"/><Relationship Id="rId11" Type="http://schemas.openxmlformats.org/officeDocument/2006/relationships/hyperlink" Target="https://eur-lex.europa.eu/legal-content/LV/TXT/?uri=celex%3A32016R0679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likumi.lv/ta/id/287576-oficialas-statistikas-veidlapu-paraugu-apstiprinasanas-un-veidlapu-aizpildisanas-un-iesniegsanas-noteikum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TXT/?uri=CELEX%3A32018R0643&amp;qid=1621579606913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3</Pages>
  <Words>3608</Words>
  <Characters>2058</Characters>
  <Application>Microsoft Office Word</Application>
  <DocSecurity>0</DocSecurity>
  <Lines>1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Vida Lukasevica</cp:lastModifiedBy>
  <cp:revision>20</cp:revision>
  <cp:lastPrinted>2023-03-16T12:37:00Z</cp:lastPrinted>
  <dcterms:created xsi:type="dcterms:W3CDTF">2021-07-08T10:04:00Z</dcterms:created>
  <dcterms:modified xsi:type="dcterms:W3CDTF">2025-05-29T07:57:00Z</dcterms:modified>
</cp:coreProperties>
</file>